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EB0710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GÜZ DÖNEMİ </w:t>
      </w:r>
      <w:r w:rsidR="003E76C3">
        <w:rPr>
          <w:rFonts w:cs="Times New Roman"/>
          <w:b/>
          <w:sz w:val="20"/>
          <w:szCs w:val="20"/>
        </w:rPr>
        <w:t>ARA</w:t>
      </w:r>
      <w:r w:rsidRPr="005E41DE">
        <w:rPr>
          <w:rFonts w:cs="Times New Roman"/>
          <w:b/>
          <w:sz w:val="20"/>
          <w:szCs w:val="20"/>
        </w:rPr>
        <w:t xml:space="preserve"> SINAV PROGRAMI</w:t>
      </w:r>
    </w:p>
    <w:p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7"/>
        <w:gridCol w:w="4120"/>
        <w:gridCol w:w="1843"/>
        <w:gridCol w:w="2127"/>
        <w:gridCol w:w="2269"/>
      </w:tblGrid>
      <w:tr w:rsidR="00307847" w:rsidRPr="00EB0710" w:rsidTr="00307847">
        <w:trPr>
          <w:trHeight w:val="460"/>
        </w:trPr>
        <w:tc>
          <w:tcPr>
            <w:tcW w:w="431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17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813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938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307847" w:rsidRPr="00EB0710" w:rsidTr="00307847">
        <w:trPr>
          <w:trHeight w:val="460"/>
        </w:trPr>
        <w:tc>
          <w:tcPr>
            <w:tcW w:w="431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817" w:type="pct"/>
          </w:tcPr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TATÜRK İLKELERİ VE İNKILAP TARİHİ I</w:t>
            </w:r>
          </w:p>
          <w:p w:rsidR="00307847" w:rsidRPr="00EB0710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Ahmet ÖZKARÇA</w:t>
            </w:r>
          </w:p>
        </w:tc>
        <w:tc>
          <w:tcPr>
            <w:tcW w:w="813" w:type="pct"/>
          </w:tcPr>
          <w:p w:rsidR="00307847" w:rsidRPr="00EB0710" w:rsidRDefault="00240216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7.11.2023</w:t>
            </w:r>
          </w:p>
        </w:tc>
        <w:tc>
          <w:tcPr>
            <w:tcW w:w="938" w:type="pct"/>
          </w:tcPr>
          <w:p w:rsidR="00307847" w:rsidRPr="00EB0710" w:rsidRDefault="00240216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1001" w:type="pct"/>
          </w:tcPr>
          <w:p w:rsidR="00307847" w:rsidRDefault="00307847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634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Arif ÖZGEN</w:t>
            </w:r>
          </w:p>
        </w:tc>
        <w:tc>
          <w:tcPr>
            <w:tcW w:w="813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7.11.2023</w:t>
            </w:r>
          </w:p>
        </w:tc>
        <w:tc>
          <w:tcPr>
            <w:tcW w:w="938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-14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460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307847">
              <w:rPr>
                <w:rFonts w:cs="Times New Roman"/>
                <w:sz w:val="20"/>
                <w:szCs w:val="20"/>
              </w:rPr>
              <w:t>. Firdevs SEZAL</w:t>
            </w:r>
          </w:p>
        </w:tc>
        <w:tc>
          <w:tcPr>
            <w:tcW w:w="813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8.11.2023</w:t>
            </w:r>
          </w:p>
        </w:tc>
        <w:tc>
          <w:tcPr>
            <w:tcW w:w="938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481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KİMYA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li ŞAMİL</w:t>
            </w:r>
          </w:p>
        </w:tc>
        <w:tc>
          <w:tcPr>
            <w:tcW w:w="813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11.2023</w:t>
            </w:r>
          </w:p>
        </w:tc>
        <w:tc>
          <w:tcPr>
            <w:tcW w:w="938" w:type="pct"/>
          </w:tcPr>
          <w:p w:rsidR="00307847" w:rsidRPr="00EB0710" w:rsidRDefault="0024021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-13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656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:rsidR="00307847" w:rsidRPr="00240216" w:rsidRDefault="00240216" w:rsidP="003078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ç. Dr. Davut ATILGAN</w:t>
            </w:r>
          </w:p>
        </w:tc>
        <w:tc>
          <w:tcPr>
            <w:tcW w:w="813" w:type="pct"/>
          </w:tcPr>
          <w:p w:rsidR="00307847" w:rsidRPr="00EB0710" w:rsidRDefault="00F0414C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9.11.2023</w:t>
            </w:r>
          </w:p>
        </w:tc>
        <w:tc>
          <w:tcPr>
            <w:tcW w:w="938" w:type="pct"/>
          </w:tcPr>
          <w:p w:rsidR="00307847" w:rsidRPr="00EB0710" w:rsidRDefault="00F0414C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B85A82">
        <w:trPr>
          <w:trHeight w:val="616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Ferhat ÖZDEMİR</w:t>
            </w:r>
          </w:p>
        </w:tc>
        <w:tc>
          <w:tcPr>
            <w:tcW w:w="813" w:type="pct"/>
          </w:tcPr>
          <w:p w:rsidR="00307847" w:rsidRPr="00EB0710" w:rsidRDefault="007C1E0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30.11.2023</w:t>
            </w:r>
          </w:p>
        </w:tc>
        <w:tc>
          <w:tcPr>
            <w:tcW w:w="938" w:type="pct"/>
          </w:tcPr>
          <w:p w:rsidR="00307847" w:rsidRPr="00EB0710" w:rsidRDefault="007C1E06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-09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530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Sait ÜSTÜN</w:t>
            </w:r>
          </w:p>
        </w:tc>
        <w:tc>
          <w:tcPr>
            <w:tcW w:w="813" w:type="pct"/>
          </w:tcPr>
          <w:p w:rsidR="00307847" w:rsidRPr="00EB0710" w:rsidRDefault="00240216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11.2023</w:t>
            </w:r>
          </w:p>
        </w:tc>
        <w:tc>
          <w:tcPr>
            <w:tcW w:w="938" w:type="pct"/>
          </w:tcPr>
          <w:p w:rsidR="00307847" w:rsidRPr="00EB0710" w:rsidRDefault="00240216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:00-12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460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Tamer ÜSTÜNER</w:t>
            </w:r>
          </w:p>
        </w:tc>
        <w:tc>
          <w:tcPr>
            <w:tcW w:w="813" w:type="pct"/>
          </w:tcPr>
          <w:p w:rsidR="00307847" w:rsidRPr="00EB0710" w:rsidRDefault="00DB7475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4.12.2023</w:t>
            </w:r>
          </w:p>
        </w:tc>
        <w:tc>
          <w:tcPr>
            <w:tcW w:w="938" w:type="pct"/>
          </w:tcPr>
          <w:p w:rsidR="00307847" w:rsidRPr="00EB0710" w:rsidRDefault="00DB7475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-12:0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674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Dr. </w:t>
            </w:r>
            <w:proofErr w:type="spellStart"/>
            <w:r w:rsidR="009E7BAA">
              <w:rPr>
                <w:rFonts w:cs="Times New Roman"/>
                <w:sz w:val="20"/>
                <w:szCs w:val="20"/>
              </w:rPr>
              <w:t>Öğr</w:t>
            </w:r>
            <w:proofErr w:type="spellEnd"/>
            <w:r w:rsidR="009E7BAA">
              <w:rPr>
                <w:rFonts w:cs="Times New Roman"/>
                <w:sz w:val="20"/>
                <w:szCs w:val="20"/>
              </w:rPr>
              <w:t xml:space="preserve">. Üyesi </w:t>
            </w:r>
            <w:r>
              <w:rPr>
                <w:rFonts w:cs="Times New Roman"/>
                <w:sz w:val="20"/>
                <w:szCs w:val="20"/>
              </w:rPr>
              <w:t>Cebrail BARIŞ</w:t>
            </w:r>
          </w:p>
        </w:tc>
        <w:tc>
          <w:tcPr>
            <w:tcW w:w="813" w:type="pct"/>
          </w:tcPr>
          <w:p w:rsidR="00307847" w:rsidRPr="00EB0710" w:rsidRDefault="00B551FA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12.2023</w:t>
            </w:r>
          </w:p>
        </w:tc>
        <w:tc>
          <w:tcPr>
            <w:tcW w:w="938" w:type="pct"/>
          </w:tcPr>
          <w:p w:rsidR="00307847" w:rsidRPr="00EB0710" w:rsidRDefault="00B551FA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7:</w:t>
            </w:r>
            <w:bookmarkStart w:id="0" w:name="_GoBack"/>
            <w:bookmarkEnd w:id="0"/>
            <w:r>
              <w:rPr>
                <w:rFonts w:eastAsia="Times New Roman" w:cs="Times New Roman"/>
                <w:color w:val="auto"/>
                <w:sz w:val="20"/>
                <w:szCs w:val="20"/>
              </w:rPr>
              <w:t>00-17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626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813" w:type="pct"/>
          </w:tcPr>
          <w:p w:rsidR="00307847" w:rsidRPr="00EB0710" w:rsidRDefault="00BB0A74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9.11.2023</w:t>
            </w:r>
          </w:p>
        </w:tc>
        <w:tc>
          <w:tcPr>
            <w:tcW w:w="938" w:type="pct"/>
          </w:tcPr>
          <w:p w:rsidR="00307847" w:rsidRPr="00EB0710" w:rsidRDefault="00BB0A74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-14:3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EB0710" w:rsidTr="00307847">
        <w:trPr>
          <w:trHeight w:val="170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817" w:type="pct"/>
          </w:tcPr>
          <w:p w:rsidR="00307847" w:rsidRPr="00EB0710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ATEMATİK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Öğr.Üyesi</w:t>
            </w:r>
            <w:proofErr w:type="spellEnd"/>
            <w:proofErr w:type="gramEnd"/>
            <w:r w:rsidRPr="0030784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ilgi YILMAZ</w:t>
            </w:r>
          </w:p>
        </w:tc>
        <w:tc>
          <w:tcPr>
            <w:tcW w:w="813" w:type="pct"/>
          </w:tcPr>
          <w:p w:rsidR="00307847" w:rsidRPr="00EB0710" w:rsidRDefault="00BB0A74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2.12.2023</w:t>
            </w:r>
          </w:p>
        </w:tc>
        <w:tc>
          <w:tcPr>
            <w:tcW w:w="938" w:type="pct"/>
          </w:tcPr>
          <w:p w:rsidR="00307847" w:rsidRPr="00EB0710" w:rsidRDefault="00BB0A74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-10:0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  <w:tr w:rsidR="00307847" w:rsidRPr="005E41DE" w:rsidTr="00307847">
        <w:trPr>
          <w:trHeight w:val="77"/>
        </w:trPr>
        <w:tc>
          <w:tcPr>
            <w:tcW w:w="431" w:type="pct"/>
          </w:tcPr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817" w:type="pct"/>
          </w:tcPr>
          <w:p w:rsidR="00307847" w:rsidRDefault="00307847" w:rsidP="0030784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ZOOLOJİ I</w:t>
            </w:r>
          </w:p>
          <w:p w:rsidR="00307847" w:rsidRPr="00EB0710" w:rsidRDefault="00307847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13" w:type="pct"/>
          </w:tcPr>
          <w:p w:rsidR="00307847" w:rsidRPr="00EB0710" w:rsidRDefault="00BB0A74" w:rsidP="0030784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12.2023</w:t>
            </w:r>
          </w:p>
        </w:tc>
        <w:tc>
          <w:tcPr>
            <w:tcW w:w="938" w:type="pct"/>
          </w:tcPr>
          <w:p w:rsidR="00307847" w:rsidRPr="00EB0710" w:rsidRDefault="00BB0A74" w:rsidP="0055025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2</w:t>
            </w:r>
            <w:r w:rsidR="004B12E0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  <w:r w:rsidR="00B7697B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550252">
              <w:rPr>
                <w:rFonts w:eastAsia="Times New Roman" w:cs="Times New Roman"/>
                <w:color w:val="auto"/>
                <w:sz w:val="20"/>
                <w:szCs w:val="20"/>
              </w:rPr>
              <w:t>3:00</w:t>
            </w:r>
          </w:p>
        </w:tc>
        <w:tc>
          <w:tcPr>
            <w:tcW w:w="1001" w:type="pct"/>
          </w:tcPr>
          <w:p w:rsidR="00307847" w:rsidRDefault="00307847" w:rsidP="00307847">
            <w:r w:rsidRPr="003218BF">
              <w:rPr>
                <w:rFonts w:eastAsia="Times New Roman" w:cs="Times New Roman"/>
                <w:color w:val="auto"/>
                <w:sz w:val="20"/>
                <w:szCs w:val="20"/>
              </w:rPr>
              <w:t>Online</w:t>
            </w:r>
          </w:p>
        </w:tc>
      </w:tr>
    </w:tbl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lastRenderedPageBreak/>
        <w:t>2. Sınıf</w:t>
      </w:r>
    </w:p>
    <w:tbl>
      <w:tblPr>
        <w:tblStyle w:val="TabloKlavuzu"/>
        <w:tblW w:w="3893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1"/>
        <w:gridCol w:w="2127"/>
        <w:gridCol w:w="2269"/>
      </w:tblGrid>
      <w:tr w:rsidR="00307847" w:rsidRPr="008D61A4" w:rsidTr="00307847">
        <w:tc>
          <w:tcPr>
            <w:tcW w:w="431" w:type="pct"/>
          </w:tcPr>
          <w:p w:rsidR="00307847" w:rsidRPr="008D61A4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818" w:type="pct"/>
          </w:tcPr>
          <w:p w:rsidR="00307847" w:rsidRPr="008D61A4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12" w:type="pct"/>
          </w:tcPr>
          <w:p w:rsidR="00307847" w:rsidRPr="008D61A4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938" w:type="pct"/>
            <w:vAlign w:val="bottom"/>
          </w:tcPr>
          <w:p w:rsidR="00307847" w:rsidRPr="008D61A4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01" w:type="pct"/>
            <w:vAlign w:val="bottom"/>
          </w:tcPr>
          <w:p w:rsidR="00307847" w:rsidRPr="008D61A4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</w:tr>
      <w:tr w:rsidR="005450C0" w:rsidRPr="00CD5F1C" w:rsidTr="00A12CAE">
        <w:trPr>
          <w:trHeight w:val="582"/>
        </w:trPr>
        <w:tc>
          <w:tcPr>
            <w:tcW w:w="431" w:type="pct"/>
            <w:vAlign w:val="center"/>
          </w:tcPr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818" w:type="pct"/>
            <w:vAlign w:val="center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:rsidR="005450C0" w:rsidRPr="00A85AA4" w:rsidRDefault="005450C0" w:rsidP="005450C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812" w:type="pct"/>
            <w:vAlign w:val="center"/>
          </w:tcPr>
          <w:p w:rsidR="005450C0" w:rsidRPr="009C1627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2.12.2023</w:t>
            </w:r>
          </w:p>
        </w:tc>
        <w:tc>
          <w:tcPr>
            <w:tcW w:w="938" w:type="pct"/>
            <w:vAlign w:val="center"/>
          </w:tcPr>
          <w:p w:rsidR="005450C0" w:rsidRPr="009C1627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-13:4</w:t>
            </w:r>
            <w:r w:rsidR="005450C0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703"/>
        </w:trPr>
        <w:tc>
          <w:tcPr>
            <w:tcW w:w="431" w:type="pct"/>
          </w:tcPr>
          <w:p w:rsidR="005450C0" w:rsidRPr="009C1627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:rsidR="005450C0" w:rsidRPr="009C1627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. RAMAZAN ÇETİNTAŞ</w:t>
            </w:r>
          </w:p>
          <w:p w:rsidR="005450C0" w:rsidRPr="009C1627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812" w:type="pct"/>
            <w:vAlign w:val="center"/>
          </w:tcPr>
          <w:p w:rsidR="005450C0" w:rsidRPr="009C1627" w:rsidRDefault="00D93F9A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4.12.2023</w:t>
            </w:r>
          </w:p>
        </w:tc>
        <w:tc>
          <w:tcPr>
            <w:tcW w:w="938" w:type="pct"/>
            <w:vAlign w:val="center"/>
          </w:tcPr>
          <w:p w:rsidR="005450C0" w:rsidRPr="009C1627" w:rsidRDefault="00D93F9A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-16:0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c>
          <w:tcPr>
            <w:tcW w:w="431" w:type="pct"/>
          </w:tcPr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5.12.2023</w:t>
            </w:r>
          </w:p>
        </w:tc>
        <w:tc>
          <w:tcPr>
            <w:tcW w:w="938" w:type="pct"/>
            <w:vAlign w:val="center"/>
          </w:tcPr>
          <w:p w:rsidR="005450C0" w:rsidRPr="008D61A4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-10:3</w:t>
            </w:r>
            <w:r w:rsidR="005450C0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642"/>
        </w:trPr>
        <w:tc>
          <w:tcPr>
            <w:tcW w:w="431" w:type="pct"/>
          </w:tcPr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:rsidR="005450C0" w:rsidRDefault="005450C0" w:rsidP="005450C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Prof.Dr.Kadir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YILMAZ- 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Öğr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 Üyesi Ömer Faruk DEMİR</w:t>
            </w:r>
          </w:p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12.2023</w:t>
            </w:r>
          </w:p>
        </w:tc>
        <w:tc>
          <w:tcPr>
            <w:tcW w:w="938" w:type="pct"/>
            <w:vAlign w:val="center"/>
          </w:tcPr>
          <w:p w:rsidR="005450C0" w:rsidRPr="008D61A4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-16:3</w:t>
            </w:r>
            <w:r w:rsidR="005450C0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58"/>
        </w:trPr>
        <w:tc>
          <w:tcPr>
            <w:tcW w:w="431" w:type="pct"/>
          </w:tcPr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BEYHAN YETER</w:t>
            </w:r>
          </w:p>
        </w:tc>
        <w:tc>
          <w:tcPr>
            <w:tcW w:w="812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12.2023</w:t>
            </w:r>
          </w:p>
        </w:tc>
        <w:tc>
          <w:tcPr>
            <w:tcW w:w="938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:00-09:0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408"/>
        </w:trPr>
        <w:tc>
          <w:tcPr>
            <w:tcW w:w="431" w:type="pct"/>
          </w:tcPr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Zeynep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ANLI</w:t>
            </w:r>
          </w:p>
        </w:tc>
        <w:tc>
          <w:tcPr>
            <w:tcW w:w="812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7.11.2023</w:t>
            </w:r>
          </w:p>
        </w:tc>
        <w:tc>
          <w:tcPr>
            <w:tcW w:w="938" w:type="pct"/>
            <w:vAlign w:val="center"/>
          </w:tcPr>
          <w:p w:rsidR="005450C0" w:rsidRPr="008D61A4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-16:3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02"/>
        </w:trPr>
        <w:tc>
          <w:tcPr>
            <w:tcW w:w="431" w:type="pct"/>
          </w:tcPr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HASAN TUNAZ</w:t>
            </w:r>
          </w:p>
        </w:tc>
        <w:tc>
          <w:tcPr>
            <w:tcW w:w="812" w:type="pct"/>
            <w:vAlign w:val="center"/>
          </w:tcPr>
          <w:p w:rsidR="005450C0" w:rsidRPr="008D61A4" w:rsidRDefault="00396614" w:rsidP="00F33DE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F33DEA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.12.2023</w:t>
            </w:r>
          </w:p>
        </w:tc>
        <w:tc>
          <w:tcPr>
            <w:tcW w:w="938" w:type="pct"/>
            <w:vAlign w:val="center"/>
          </w:tcPr>
          <w:p w:rsidR="005450C0" w:rsidRPr="008D61A4" w:rsidRDefault="005A401F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F33DEA">
              <w:rPr>
                <w:rFonts w:eastAsia="Times New Roman" w:cs="Times New Roman"/>
                <w:color w:val="auto"/>
                <w:sz w:val="20"/>
                <w:szCs w:val="20"/>
              </w:rPr>
              <w:t>7:00-17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4</w:t>
            </w:r>
            <w:r w:rsidR="00396614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65"/>
        </w:trPr>
        <w:tc>
          <w:tcPr>
            <w:tcW w:w="431" w:type="pct"/>
          </w:tcPr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:rsidR="005450C0" w:rsidRPr="008776F8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NİHAL BUZKAN</w:t>
            </w:r>
          </w:p>
        </w:tc>
        <w:tc>
          <w:tcPr>
            <w:tcW w:w="812" w:type="pct"/>
            <w:vAlign w:val="center"/>
          </w:tcPr>
          <w:p w:rsidR="005450C0" w:rsidRPr="008D61A4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6.12.2023</w:t>
            </w:r>
          </w:p>
        </w:tc>
        <w:tc>
          <w:tcPr>
            <w:tcW w:w="938" w:type="pct"/>
            <w:vAlign w:val="center"/>
          </w:tcPr>
          <w:p w:rsidR="005450C0" w:rsidRPr="008D61A4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-09:3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65"/>
        </w:trPr>
        <w:tc>
          <w:tcPr>
            <w:tcW w:w="431" w:type="pct"/>
          </w:tcPr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818" w:type="pct"/>
          </w:tcPr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:rsidR="005450C0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Dr.Öğr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:rsidR="005450C0" w:rsidRPr="008776F8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1.12.2023</w:t>
            </w:r>
          </w:p>
        </w:tc>
        <w:tc>
          <w:tcPr>
            <w:tcW w:w="938" w:type="pct"/>
            <w:vAlign w:val="center"/>
          </w:tcPr>
          <w:p w:rsidR="005450C0" w:rsidRPr="008776F8" w:rsidRDefault="0034565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-14:3</w:t>
            </w:r>
            <w:r w:rsidR="005450C0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65"/>
        </w:trPr>
        <w:tc>
          <w:tcPr>
            <w:tcW w:w="431" w:type="pct"/>
          </w:tcPr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3</w:t>
            </w:r>
          </w:p>
        </w:tc>
        <w:tc>
          <w:tcPr>
            <w:tcW w:w="1818" w:type="pct"/>
          </w:tcPr>
          <w:p w:rsidR="005450C0" w:rsidRPr="00EA033E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Öğretim İlke ve Yöntemleri</w:t>
            </w:r>
          </w:p>
          <w:p w:rsidR="005450C0" w:rsidRPr="008D61A4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Abdullah ÇETİN</w:t>
            </w:r>
          </w:p>
        </w:tc>
        <w:tc>
          <w:tcPr>
            <w:tcW w:w="812" w:type="pct"/>
            <w:vAlign w:val="center"/>
          </w:tcPr>
          <w:p w:rsidR="005450C0" w:rsidRPr="008776F8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552CB">
              <w:rPr>
                <w:rFonts w:eastAsia="Times New Roman" w:cs="Times New Roman"/>
                <w:color w:val="auto"/>
                <w:sz w:val="20"/>
                <w:szCs w:val="20"/>
              </w:rPr>
              <w:t>28.11.2023</w:t>
            </w:r>
          </w:p>
        </w:tc>
        <w:tc>
          <w:tcPr>
            <w:tcW w:w="938" w:type="pct"/>
            <w:vAlign w:val="center"/>
          </w:tcPr>
          <w:p w:rsidR="005450C0" w:rsidRPr="008776F8" w:rsidRDefault="00396614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-15:3</w:t>
            </w:r>
            <w:r w:rsidR="005450C0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5450C0" w:rsidRPr="00CD5F1C" w:rsidTr="00A12CAE">
        <w:trPr>
          <w:trHeight w:val="565"/>
        </w:trPr>
        <w:tc>
          <w:tcPr>
            <w:tcW w:w="431" w:type="pct"/>
          </w:tcPr>
          <w:p w:rsidR="005450C0" w:rsidRPr="00EA033E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OF201</w:t>
            </w:r>
          </w:p>
        </w:tc>
        <w:tc>
          <w:tcPr>
            <w:tcW w:w="1818" w:type="pct"/>
          </w:tcPr>
          <w:p w:rsidR="005450C0" w:rsidRPr="00EA033E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Eğitime Giriş</w:t>
            </w:r>
          </w:p>
          <w:p w:rsidR="005450C0" w:rsidRPr="00EA033E" w:rsidRDefault="005450C0" w:rsidP="005450C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A033E">
              <w:rPr>
                <w:rFonts w:eastAsia="Times New Roman" w:cs="Times New Roman"/>
                <w:color w:val="auto"/>
                <w:sz w:val="20"/>
                <w:szCs w:val="20"/>
              </w:rPr>
              <w:t>Doç. Dr. Ramazan YİRCİ</w:t>
            </w:r>
          </w:p>
        </w:tc>
        <w:tc>
          <w:tcPr>
            <w:tcW w:w="812" w:type="pct"/>
            <w:vAlign w:val="center"/>
          </w:tcPr>
          <w:p w:rsidR="005450C0" w:rsidRPr="008776F8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8.11.2023</w:t>
            </w:r>
          </w:p>
        </w:tc>
        <w:tc>
          <w:tcPr>
            <w:tcW w:w="938" w:type="pct"/>
            <w:vAlign w:val="center"/>
          </w:tcPr>
          <w:p w:rsidR="005450C0" w:rsidRPr="008776F8" w:rsidRDefault="005450C0" w:rsidP="005450C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-13:30</w:t>
            </w:r>
          </w:p>
        </w:tc>
        <w:tc>
          <w:tcPr>
            <w:tcW w:w="1001" w:type="pct"/>
          </w:tcPr>
          <w:p w:rsidR="005450C0" w:rsidRPr="005450C0" w:rsidRDefault="005450C0" w:rsidP="005450C0">
            <w:pPr>
              <w:rPr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</w:tbl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CD5F1C" w:rsidRDefault="00CD5F1C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8D61A4" w:rsidRDefault="008D61A4" w:rsidP="00D231A6">
      <w:pPr>
        <w:spacing w:after="0"/>
        <w:rPr>
          <w:rFonts w:cs="Times New Roman"/>
          <w:b/>
          <w:sz w:val="22"/>
        </w:rPr>
      </w:pPr>
    </w:p>
    <w:p w:rsidR="008D61A4" w:rsidRDefault="008D61A4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3990" w:type="pct"/>
        <w:tblLayout w:type="fixed"/>
        <w:tblLook w:val="04A0" w:firstRow="1" w:lastRow="0" w:firstColumn="1" w:lastColumn="0" w:noHBand="0" w:noVBand="1"/>
      </w:tblPr>
      <w:tblGrid>
        <w:gridCol w:w="973"/>
        <w:gridCol w:w="4583"/>
        <w:gridCol w:w="1671"/>
        <w:gridCol w:w="1982"/>
        <w:gridCol w:w="2410"/>
      </w:tblGrid>
      <w:tr w:rsidR="00943EBF" w:rsidRPr="005E41DE" w:rsidTr="00943EBF">
        <w:tc>
          <w:tcPr>
            <w:tcW w:w="419" w:type="pct"/>
          </w:tcPr>
          <w:p w:rsidR="00307847" w:rsidRPr="00686469" w:rsidRDefault="0030784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72" w:type="pct"/>
          </w:tcPr>
          <w:p w:rsidR="00307847" w:rsidRPr="00686469" w:rsidRDefault="00307847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719" w:type="pct"/>
          </w:tcPr>
          <w:p w:rsidR="00307847" w:rsidRPr="00686469" w:rsidRDefault="0030784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853" w:type="pct"/>
            <w:vAlign w:val="bottom"/>
          </w:tcPr>
          <w:p w:rsidR="00307847" w:rsidRPr="00686469" w:rsidRDefault="00307847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37" w:type="pct"/>
            <w:vAlign w:val="bottom"/>
          </w:tcPr>
          <w:p w:rsidR="00307847" w:rsidRPr="00686469" w:rsidRDefault="00307847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</w:tr>
      <w:tr w:rsidR="00943EBF" w:rsidRPr="005E41DE" w:rsidTr="00943EBF">
        <w:tc>
          <w:tcPr>
            <w:tcW w:w="419" w:type="pct"/>
            <w:vAlign w:val="bottom"/>
          </w:tcPr>
          <w:p w:rsidR="00307847" w:rsidRPr="00686469" w:rsidRDefault="00307847" w:rsidP="006864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972" w:type="pct"/>
          </w:tcPr>
          <w:p w:rsidR="00307847" w:rsidRPr="00686469" w:rsidRDefault="00307847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307847" w:rsidRDefault="00307847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:rsidR="00307847" w:rsidRPr="00686469" w:rsidRDefault="00307847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68646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719" w:type="pct"/>
          </w:tcPr>
          <w:p w:rsidR="00D65353" w:rsidRDefault="00D65353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307847" w:rsidRPr="00686469" w:rsidRDefault="00D65353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7.12.2023</w:t>
            </w:r>
          </w:p>
        </w:tc>
        <w:tc>
          <w:tcPr>
            <w:tcW w:w="853" w:type="pct"/>
            <w:vAlign w:val="center"/>
          </w:tcPr>
          <w:p w:rsidR="00307847" w:rsidRPr="00686469" w:rsidRDefault="00D65353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-16:30</w:t>
            </w:r>
          </w:p>
        </w:tc>
        <w:tc>
          <w:tcPr>
            <w:tcW w:w="1037" w:type="pct"/>
            <w:vAlign w:val="bottom"/>
          </w:tcPr>
          <w:p w:rsidR="00307847" w:rsidRPr="00686469" w:rsidRDefault="00345654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450C0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598"/>
        </w:trPr>
        <w:tc>
          <w:tcPr>
            <w:tcW w:w="419" w:type="pct"/>
            <w:vAlign w:val="bottom"/>
          </w:tcPr>
          <w:p w:rsidR="00345654" w:rsidRPr="00686469" w:rsidRDefault="00345654" w:rsidP="003456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972" w:type="pct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Prof.Dr.Hasan</w:t>
            </w:r>
            <w:proofErr w:type="spellEnd"/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UNAZ</w:t>
            </w:r>
          </w:p>
        </w:tc>
        <w:tc>
          <w:tcPr>
            <w:tcW w:w="719" w:type="pct"/>
          </w:tcPr>
          <w:p w:rsidR="00345654" w:rsidRPr="00686469" w:rsidRDefault="00DD55A9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12.2023</w:t>
            </w:r>
          </w:p>
        </w:tc>
        <w:tc>
          <w:tcPr>
            <w:tcW w:w="853" w:type="pct"/>
            <w:vAlign w:val="center"/>
          </w:tcPr>
          <w:p w:rsidR="00345654" w:rsidRPr="00686469" w:rsidRDefault="00DD55A9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-15:4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9" w:type="pct"/>
            <w:vAlign w:val="bottom"/>
          </w:tcPr>
          <w:p w:rsidR="00345654" w:rsidRPr="00686469" w:rsidRDefault="00345654" w:rsidP="0034565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:rsidR="00345654" w:rsidRPr="00686469" w:rsidRDefault="00345654" w:rsidP="00345654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72" w:type="pct"/>
            <w:vAlign w:val="bottom"/>
          </w:tcPr>
          <w:p w:rsidR="00345654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TARIMSAL </w:t>
            </w: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ZARARLILARLA MÜCADELE YÖN.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  <w:p w:rsidR="00345654" w:rsidRPr="00686469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686469">
              <w:rPr>
                <w:rFonts w:cs="Times New Roman"/>
                <w:sz w:val="20"/>
                <w:szCs w:val="20"/>
              </w:rPr>
              <w:t>. HASAN TUNAZ</w:t>
            </w:r>
          </w:p>
          <w:p w:rsidR="00345654" w:rsidRPr="00686469" w:rsidRDefault="00345654" w:rsidP="0034565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719" w:type="pct"/>
          </w:tcPr>
          <w:p w:rsidR="00D06C7D" w:rsidRDefault="00D06C7D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345654" w:rsidRPr="00686469" w:rsidRDefault="00C47BA4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30.11.2023</w:t>
            </w:r>
          </w:p>
        </w:tc>
        <w:tc>
          <w:tcPr>
            <w:tcW w:w="853" w:type="pct"/>
            <w:vAlign w:val="center"/>
          </w:tcPr>
          <w:p w:rsidR="00345654" w:rsidRPr="00686469" w:rsidRDefault="00C47BA4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4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559"/>
        </w:trPr>
        <w:tc>
          <w:tcPr>
            <w:tcW w:w="419" w:type="pct"/>
            <w:vAlign w:val="center"/>
          </w:tcPr>
          <w:p w:rsidR="00345654" w:rsidRPr="00686469" w:rsidRDefault="00345654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972" w:type="pct"/>
            <w:vAlign w:val="center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</w:p>
        </w:tc>
        <w:tc>
          <w:tcPr>
            <w:tcW w:w="719" w:type="pct"/>
            <w:vAlign w:val="center"/>
          </w:tcPr>
          <w:p w:rsidR="00345654" w:rsidRPr="00686469" w:rsidRDefault="0085200F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6.12.2023</w:t>
            </w:r>
          </w:p>
        </w:tc>
        <w:tc>
          <w:tcPr>
            <w:tcW w:w="853" w:type="pct"/>
            <w:vAlign w:val="center"/>
          </w:tcPr>
          <w:p w:rsidR="00345654" w:rsidRPr="00686469" w:rsidRDefault="0085200F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-13:3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565"/>
        </w:trPr>
        <w:tc>
          <w:tcPr>
            <w:tcW w:w="419" w:type="pct"/>
          </w:tcPr>
          <w:p w:rsidR="00345654" w:rsidRPr="009C1627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972" w:type="pct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:rsidR="00345654" w:rsidRPr="009C1627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ÜSEYİN DİKİCİ</w:t>
            </w:r>
          </w:p>
        </w:tc>
        <w:tc>
          <w:tcPr>
            <w:tcW w:w="719" w:type="pct"/>
          </w:tcPr>
          <w:p w:rsidR="008F7157" w:rsidRDefault="008F7157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345654" w:rsidRPr="009C1627" w:rsidRDefault="006F6A2C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2.12.2023</w:t>
            </w:r>
          </w:p>
        </w:tc>
        <w:tc>
          <w:tcPr>
            <w:tcW w:w="853" w:type="pct"/>
            <w:vAlign w:val="center"/>
          </w:tcPr>
          <w:p w:rsidR="00345654" w:rsidRPr="009C1627" w:rsidRDefault="006F6A2C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4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559"/>
        </w:trPr>
        <w:tc>
          <w:tcPr>
            <w:tcW w:w="419" w:type="pct"/>
            <w:vAlign w:val="bottom"/>
          </w:tcPr>
          <w:p w:rsidR="00345654" w:rsidRPr="009C1627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972" w:type="pct"/>
          </w:tcPr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:rsidR="00345654" w:rsidRPr="009C1627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</w:tcPr>
          <w:p w:rsidR="003D1F3E" w:rsidRDefault="003D1F3E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345654" w:rsidRPr="009C1627" w:rsidRDefault="003D1F3E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4.12.2023</w:t>
            </w:r>
          </w:p>
        </w:tc>
        <w:tc>
          <w:tcPr>
            <w:tcW w:w="853" w:type="pct"/>
            <w:vAlign w:val="center"/>
          </w:tcPr>
          <w:p w:rsidR="00345654" w:rsidRPr="009C1627" w:rsidRDefault="003D1F3E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8:0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651"/>
        </w:trPr>
        <w:tc>
          <w:tcPr>
            <w:tcW w:w="419" w:type="pct"/>
          </w:tcPr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972" w:type="pct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. KUBİLAY ER</w:t>
            </w:r>
          </w:p>
        </w:tc>
        <w:tc>
          <w:tcPr>
            <w:tcW w:w="719" w:type="pct"/>
          </w:tcPr>
          <w:p w:rsidR="00345654" w:rsidRPr="00686469" w:rsidRDefault="008E74FD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9.11.2023</w:t>
            </w:r>
          </w:p>
        </w:tc>
        <w:tc>
          <w:tcPr>
            <w:tcW w:w="853" w:type="pct"/>
            <w:vAlign w:val="center"/>
          </w:tcPr>
          <w:p w:rsidR="00345654" w:rsidRPr="00686469" w:rsidRDefault="008E74FD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3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9" w:type="pct"/>
            <w:vAlign w:val="bottom"/>
          </w:tcPr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972" w:type="pct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719" w:type="pct"/>
          </w:tcPr>
          <w:p w:rsidR="00345654" w:rsidRPr="009C1627" w:rsidRDefault="00345654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1.12.2023</w:t>
            </w:r>
          </w:p>
        </w:tc>
        <w:tc>
          <w:tcPr>
            <w:tcW w:w="853" w:type="pct"/>
            <w:vAlign w:val="center"/>
          </w:tcPr>
          <w:p w:rsidR="00345654" w:rsidRPr="009C1627" w:rsidRDefault="00345654" w:rsidP="00943EBF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8:00-09:0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9" w:type="pct"/>
          </w:tcPr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:rsidR="00345654" w:rsidRPr="00686469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72" w:type="pct"/>
          </w:tcPr>
          <w:p w:rsidR="00345654" w:rsidRDefault="0034565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:rsidR="00345654" w:rsidRPr="00686469" w:rsidRDefault="00F17CD4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Dr</w:t>
            </w:r>
            <w:proofErr w:type="spellEnd"/>
            <w:r w:rsidRPr="00F17CD4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TÜLİN ÖZSİSLİ</w:t>
            </w:r>
          </w:p>
        </w:tc>
        <w:tc>
          <w:tcPr>
            <w:tcW w:w="719" w:type="pct"/>
          </w:tcPr>
          <w:p w:rsidR="00345654" w:rsidRPr="00686469" w:rsidRDefault="00521D48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4.12.2023</w:t>
            </w:r>
          </w:p>
        </w:tc>
        <w:tc>
          <w:tcPr>
            <w:tcW w:w="853" w:type="pct"/>
            <w:vAlign w:val="center"/>
          </w:tcPr>
          <w:p w:rsidR="00345654" w:rsidRPr="00686469" w:rsidRDefault="00521D48" w:rsidP="00943EBF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9:00-19:30</w:t>
            </w:r>
          </w:p>
        </w:tc>
        <w:tc>
          <w:tcPr>
            <w:tcW w:w="1037" w:type="pct"/>
          </w:tcPr>
          <w:p w:rsidR="00345654" w:rsidRPr="00345654" w:rsidRDefault="00345654" w:rsidP="00943EBF">
            <w:pPr>
              <w:jc w:val="center"/>
              <w:rPr>
                <w:sz w:val="20"/>
                <w:szCs w:val="20"/>
              </w:rPr>
            </w:pPr>
            <w:r w:rsidRPr="00345654">
              <w:rPr>
                <w:sz w:val="20"/>
                <w:szCs w:val="20"/>
              </w:rPr>
              <w:t>Online</w:t>
            </w:r>
          </w:p>
        </w:tc>
      </w:tr>
      <w:tr w:rsidR="00A20AE4" w:rsidRPr="005E41DE" w:rsidTr="00943EBF">
        <w:tc>
          <w:tcPr>
            <w:tcW w:w="419" w:type="pct"/>
          </w:tcPr>
          <w:p w:rsidR="00A20AE4" w:rsidRPr="00686469" w:rsidRDefault="00A20AE4" w:rsidP="00A20AE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972" w:type="pct"/>
          </w:tcPr>
          <w:p w:rsidR="00A20AE4" w:rsidRPr="00362262" w:rsidRDefault="00A20AE4" w:rsidP="00A20AE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:rsidR="00A20AE4" w:rsidRPr="00686469" w:rsidRDefault="00A20AE4" w:rsidP="00A20AE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Dr. </w:t>
            </w:r>
            <w:proofErr w:type="spellStart"/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Öğr</w:t>
            </w:r>
            <w:proofErr w:type="spellEnd"/>
            <w:r w:rsidRPr="0036226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Ü. TURHAN YILMAZ</w:t>
            </w:r>
          </w:p>
        </w:tc>
        <w:tc>
          <w:tcPr>
            <w:tcW w:w="719" w:type="pct"/>
          </w:tcPr>
          <w:p w:rsidR="00A20AE4" w:rsidRDefault="00A20AE4" w:rsidP="00A20AE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6.12.2023</w:t>
            </w:r>
          </w:p>
        </w:tc>
        <w:tc>
          <w:tcPr>
            <w:tcW w:w="853" w:type="pct"/>
            <w:vAlign w:val="center"/>
          </w:tcPr>
          <w:p w:rsidR="00A20AE4" w:rsidRDefault="00BB159A" w:rsidP="00A20AE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7:00-17</w:t>
            </w:r>
            <w:r w:rsidR="00A20AE4">
              <w:rPr>
                <w:rFonts w:eastAsia="Times New Roman" w:cs="Times New Roman"/>
                <w:color w:val="auto"/>
                <w:sz w:val="20"/>
                <w:szCs w:val="20"/>
              </w:rPr>
              <w:t>:30</w:t>
            </w:r>
          </w:p>
        </w:tc>
        <w:tc>
          <w:tcPr>
            <w:tcW w:w="1037" w:type="pct"/>
          </w:tcPr>
          <w:p w:rsidR="00A20AE4" w:rsidRDefault="00A20AE4" w:rsidP="00A20AE4">
            <w:pPr>
              <w:jc w:val="center"/>
            </w:pPr>
            <w:r w:rsidRPr="00C57FAF">
              <w:rPr>
                <w:sz w:val="20"/>
                <w:szCs w:val="20"/>
              </w:rPr>
              <w:t>Online</w:t>
            </w:r>
          </w:p>
        </w:tc>
      </w:tr>
    </w:tbl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EC1CC3" w:rsidRDefault="00EC1CC3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:rsidR="005D04F7" w:rsidRDefault="005D04F7" w:rsidP="00D231A6">
      <w:pPr>
        <w:spacing w:before="120" w:after="0"/>
        <w:rPr>
          <w:rFonts w:cs="Times New Roman"/>
          <w:b/>
          <w:sz w:val="22"/>
        </w:rPr>
      </w:pPr>
    </w:p>
    <w:p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087" w:type="pct"/>
        <w:tblLayout w:type="fixed"/>
        <w:tblLook w:val="04A0" w:firstRow="1" w:lastRow="0" w:firstColumn="1" w:lastColumn="0" w:noHBand="0" w:noVBand="1"/>
      </w:tblPr>
      <w:tblGrid>
        <w:gridCol w:w="979"/>
        <w:gridCol w:w="4546"/>
        <w:gridCol w:w="1985"/>
        <w:gridCol w:w="1842"/>
        <w:gridCol w:w="2549"/>
      </w:tblGrid>
      <w:tr w:rsidR="00943EBF" w:rsidRPr="005E41DE" w:rsidTr="00943EBF">
        <w:tc>
          <w:tcPr>
            <w:tcW w:w="411" w:type="pct"/>
          </w:tcPr>
          <w:p w:rsidR="00307847" w:rsidRPr="00560C8A" w:rsidRDefault="00307847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910" w:type="pct"/>
            <w:vAlign w:val="center"/>
          </w:tcPr>
          <w:p w:rsidR="00307847" w:rsidRPr="00560C8A" w:rsidRDefault="00307847" w:rsidP="006864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834" w:type="pct"/>
          </w:tcPr>
          <w:p w:rsidR="00307847" w:rsidRPr="00560C8A" w:rsidRDefault="00307847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74" w:type="pct"/>
            <w:vAlign w:val="bottom"/>
          </w:tcPr>
          <w:p w:rsidR="00307847" w:rsidRPr="00560C8A" w:rsidRDefault="00307847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1071" w:type="pct"/>
            <w:vAlign w:val="bottom"/>
          </w:tcPr>
          <w:p w:rsidR="00307847" w:rsidRPr="00560C8A" w:rsidRDefault="00307847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</w:tr>
      <w:tr w:rsidR="00943EBF" w:rsidRPr="005E41DE" w:rsidTr="00943EBF">
        <w:trPr>
          <w:trHeight w:val="172"/>
        </w:trPr>
        <w:tc>
          <w:tcPr>
            <w:tcW w:w="411" w:type="pct"/>
            <w:vAlign w:val="center"/>
          </w:tcPr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910" w:type="pct"/>
            <w:vAlign w:val="center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Selin Ceren BALSAK- </w:t>
            </w:r>
            <w:proofErr w:type="spell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Cebrail BARIŞ</w:t>
            </w:r>
          </w:p>
        </w:tc>
        <w:tc>
          <w:tcPr>
            <w:tcW w:w="834" w:type="pct"/>
            <w:vAlign w:val="center"/>
          </w:tcPr>
          <w:p w:rsidR="006E7426" w:rsidRPr="00560C8A" w:rsidRDefault="00A37D85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6.12.2023</w:t>
            </w:r>
          </w:p>
        </w:tc>
        <w:tc>
          <w:tcPr>
            <w:tcW w:w="774" w:type="pct"/>
            <w:vAlign w:val="center"/>
          </w:tcPr>
          <w:p w:rsidR="006E7426" w:rsidRPr="00560C8A" w:rsidRDefault="00362262" w:rsidP="007A29B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:00-19</w:t>
            </w:r>
            <w:r w:rsidR="00A37D85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 xml:space="preserve">. </w:t>
            </w: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834" w:type="pct"/>
          </w:tcPr>
          <w:p w:rsidR="006E7426" w:rsidRPr="00560C8A" w:rsidRDefault="00F33DEA" w:rsidP="00B551F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5</w:t>
            </w:r>
            <w:r w:rsidR="006E742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2.2023</w:t>
            </w:r>
          </w:p>
        </w:tc>
        <w:tc>
          <w:tcPr>
            <w:tcW w:w="774" w:type="pct"/>
          </w:tcPr>
          <w:p w:rsidR="006E7426" w:rsidRPr="00560C8A" w:rsidRDefault="00F33DEA" w:rsidP="007A29B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4:00-15</w:t>
            </w:r>
            <w:r w:rsidR="006F7B03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</w:t>
            </w:r>
            <w:r w:rsidR="006E7426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834" w:type="pct"/>
          </w:tcPr>
          <w:p w:rsidR="006E7426" w:rsidRPr="00560C8A" w:rsidRDefault="00ED02E9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3.12.2023</w:t>
            </w:r>
          </w:p>
        </w:tc>
        <w:tc>
          <w:tcPr>
            <w:tcW w:w="774" w:type="pct"/>
          </w:tcPr>
          <w:p w:rsidR="006E7426" w:rsidRPr="00560C8A" w:rsidRDefault="00ED02E9" w:rsidP="007A29B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7:00-17:3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</w:t>
            </w:r>
            <w:r w:rsidRPr="009C162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>
              <w:rPr>
                <w:rFonts w:cs="Times New Roman"/>
                <w:sz w:val="20"/>
                <w:szCs w:val="20"/>
              </w:rPr>
              <w:t xml:space="preserve"> Selin Ceren BALSAK</w:t>
            </w:r>
          </w:p>
        </w:tc>
        <w:tc>
          <w:tcPr>
            <w:tcW w:w="834" w:type="pct"/>
          </w:tcPr>
          <w:p w:rsidR="00E84515" w:rsidRDefault="00E84515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6E7426" w:rsidRPr="00560C8A" w:rsidRDefault="00E84515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12.2023</w:t>
            </w:r>
          </w:p>
        </w:tc>
        <w:tc>
          <w:tcPr>
            <w:tcW w:w="774" w:type="pct"/>
            <w:vAlign w:val="center"/>
          </w:tcPr>
          <w:p w:rsidR="006E7426" w:rsidRPr="00560C8A" w:rsidRDefault="00E84515" w:rsidP="007A29B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-11:3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  <w:vAlign w:val="center"/>
          </w:tcPr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910" w:type="pct"/>
          </w:tcPr>
          <w:p w:rsidR="006E7426" w:rsidRDefault="006E7426" w:rsidP="006E742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:rsidR="006E7426" w:rsidRPr="00560C8A" w:rsidRDefault="006E7426" w:rsidP="006E742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834" w:type="pct"/>
          </w:tcPr>
          <w:p w:rsidR="006E7426" w:rsidRPr="00560C8A" w:rsidRDefault="00A621AE" w:rsidP="00B551F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7.12.2023</w:t>
            </w:r>
          </w:p>
        </w:tc>
        <w:tc>
          <w:tcPr>
            <w:tcW w:w="774" w:type="pct"/>
            <w:vAlign w:val="center"/>
          </w:tcPr>
          <w:p w:rsidR="006E7426" w:rsidRPr="00560C8A" w:rsidRDefault="00A621AE" w:rsidP="007A29B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2:00-12:3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</w:tcPr>
          <w:p w:rsidR="006E7426" w:rsidRPr="009C1627" w:rsidRDefault="006E7426" w:rsidP="006E742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:rsidR="006E7426" w:rsidRPr="009C1627" w:rsidRDefault="006E7426" w:rsidP="006E742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834" w:type="pct"/>
          </w:tcPr>
          <w:p w:rsidR="006E7426" w:rsidRPr="009C1627" w:rsidRDefault="00626DBE" w:rsidP="00B551FA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7.12.2023</w:t>
            </w:r>
          </w:p>
        </w:tc>
        <w:tc>
          <w:tcPr>
            <w:tcW w:w="774" w:type="pct"/>
            <w:vAlign w:val="center"/>
          </w:tcPr>
          <w:p w:rsidR="006E7426" w:rsidRPr="00560C8A" w:rsidRDefault="00626DBE" w:rsidP="007A29B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7:00-17:3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524"/>
        </w:trPr>
        <w:tc>
          <w:tcPr>
            <w:tcW w:w="411" w:type="pct"/>
            <w:vAlign w:val="center"/>
          </w:tcPr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910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.M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</w:t>
            </w:r>
            <w:proofErr w:type="gram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UBİLAY ER</w:t>
            </w:r>
          </w:p>
        </w:tc>
        <w:tc>
          <w:tcPr>
            <w:tcW w:w="834" w:type="pct"/>
          </w:tcPr>
          <w:p w:rsidR="006E7426" w:rsidRPr="00560C8A" w:rsidRDefault="00035242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7.12.2023</w:t>
            </w:r>
          </w:p>
        </w:tc>
        <w:tc>
          <w:tcPr>
            <w:tcW w:w="774" w:type="pct"/>
            <w:vAlign w:val="center"/>
          </w:tcPr>
          <w:p w:rsidR="006E7426" w:rsidRPr="00560C8A" w:rsidRDefault="00035242" w:rsidP="007A29B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:00-08:3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  <w:vAlign w:val="bottom"/>
          </w:tcPr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910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834" w:type="pct"/>
          </w:tcPr>
          <w:p w:rsidR="006E7426" w:rsidRPr="00560C8A" w:rsidRDefault="002606DC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5.12.2023</w:t>
            </w:r>
          </w:p>
        </w:tc>
        <w:tc>
          <w:tcPr>
            <w:tcW w:w="774" w:type="pct"/>
            <w:vAlign w:val="center"/>
          </w:tcPr>
          <w:p w:rsidR="006E7426" w:rsidRPr="00560C8A" w:rsidRDefault="002606DC" w:rsidP="007A29B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7:00-18:0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c>
          <w:tcPr>
            <w:tcW w:w="411" w:type="pct"/>
          </w:tcPr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834" w:type="pct"/>
          </w:tcPr>
          <w:p w:rsidR="006E7426" w:rsidRPr="00560C8A" w:rsidRDefault="005F50A4" w:rsidP="00B551F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.12.2023</w:t>
            </w:r>
          </w:p>
        </w:tc>
        <w:tc>
          <w:tcPr>
            <w:tcW w:w="774" w:type="pct"/>
          </w:tcPr>
          <w:p w:rsidR="006E7426" w:rsidRPr="00560C8A" w:rsidRDefault="00C105DB" w:rsidP="00C105DB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-17</w:t>
            </w:r>
            <w:r w:rsidR="005F50A4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5F50A4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  <w:tr w:rsidR="00943EBF" w:rsidRPr="005E41DE" w:rsidTr="00943EBF">
        <w:trPr>
          <w:trHeight w:val="320"/>
        </w:trPr>
        <w:tc>
          <w:tcPr>
            <w:tcW w:w="411" w:type="pct"/>
            <w:vAlign w:val="bottom"/>
          </w:tcPr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:rsidR="006E7426" w:rsidRPr="00560C8A" w:rsidRDefault="006E7426" w:rsidP="006E74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910" w:type="pct"/>
          </w:tcPr>
          <w:p w:rsidR="006E7426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:rsidR="006E7426" w:rsidRPr="00560C8A" w:rsidRDefault="006E7426" w:rsidP="006E742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834" w:type="pct"/>
            <w:vAlign w:val="center"/>
          </w:tcPr>
          <w:p w:rsidR="006E7426" w:rsidRPr="00560C8A" w:rsidRDefault="0054358A" w:rsidP="00B551F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1.12.2023</w:t>
            </w:r>
          </w:p>
        </w:tc>
        <w:tc>
          <w:tcPr>
            <w:tcW w:w="774" w:type="pct"/>
            <w:vAlign w:val="center"/>
          </w:tcPr>
          <w:p w:rsidR="006E7426" w:rsidRPr="00560C8A" w:rsidRDefault="0054358A" w:rsidP="007A29B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:00-19:00</w:t>
            </w:r>
          </w:p>
        </w:tc>
        <w:tc>
          <w:tcPr>
            <w:tcW w:w="1071" w:type="pct"/>
          </w:tcPr>
          <w:p w:rsidR="006E7426" w:rsidRDefault="006E7426" w:rsidP="006E7426">
            <w:pPr>
              <w:jc w:val="center"/>
            </w:pPr>
            <w:r w:rsidRPr="00FB3131">
              <w:rPr>
                <w:sz w:val="20"/>
                <w:szCs w:val="20"/>
              </w:rPr>
              <w:t>Online</w:t>
            </w:r>
          </w:p>
        </w:tc>
      </w:tr>
    </w:tbl>
    <w:p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4AEC"/>
    <w:rsid w:val="00035242"/>
    <w:rsid w:val="00050818"/>
    <w:rsid w:val="000532B6"/>
    <w:rsid w:val="00062AE8"/>
    <w:rsid w:val="0009058A"/>
    <w:rsid w:val="00091C1F"/>
    <w:rsid w:val="000A391F"/>
    <w:rsid w:val="000E2877"/>
    <w:rsid w:val="001028AA"/>
    <w:rsid w:val="001030BE"/>
    <w:rsid w:val="001163B9"/>
    <w:rsid w:val="001512DF"/>
    <w:rsid w:val="00194D3C"/>
    <w:rsid w:val="001A2575"/>
    <w:rsid w:val="001A2A88"/>
    <w:rsid w:val="002369AC"/>
    <w:rsid w:val="00240216"/>
    <w:rsid w:val="00246E6D"/>
    <w:rsid w:val="00254A83"/>
    <w:rsid w:val="002606DC"/>
    <w:rsid w:val="002A7D6D"/>
    <w:rsid w:val="00307847"/>
    <w:rsid w:val="003131B4"/>
    <w:rsid w:val="00345654"/>
    <w:rsid w:val="00355AE8"/>
    <w:rsid w:val="00362262"/>
    <w:rsid w:val="00374D70"/>
    <w:rsid w:val="003844F2"/>
    <w:rsid w:val="00386519"/>
    <w:rsid w:val="00396614"/>
    <w:rsid w:val="003C3138"/>
    <w:rsid w:val="003C71CD"/>
    <w:rsid w:val="003D1F3E"/>
    <w:rsid w:val="003E33D8"/>
    <w:rsid w:val="003E468D"/>
    <w:rsid w:val="003E76C3"/>
    <w:rsid w:val="003F404A"/>
    <w:rsid w:val="0040508E"/>
    <w:rsid w:val="00407F9D"/>
    <w:rsid w:val="00416B06"/>
    <w:rsid w:val="00423102"/>
    <w:rsid w:val="00430D4B"/>
    <w:rsid w:val="00432175"/>
    <w:rsid w:val="00440280"/>
    <w:rsid w:val="0044054D"/>
    <w:rsid w:val="0045673F"/>
    <w:rsid w:val="00486578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58A"/>
    <w:rsid w:val="005450C0"/>
    <w:rsid w:val="00550252"/>
    <w:rsid w:val="00560C8A"/>
    <w:rsid w:val="00562EC9"/>
    <w:rsid w:val="00575168"/>
    <w:rsid w:val="005A401F"/>
    <w:rsid w:val="005D04F7"/>
    <w:rsid w:val="005E28E9"/>
    <w:rsid w:val="005E41DE"/>
    <w:rsid w:val="005F50A4"/>
    <w:rsid w:val="00626DBE"/>
    <w:rsid w:val="00634E29"/>
    <w:rsid w:val="00672149"/>
    <w:rsid w:val="00672238"/>
    <w:rsid w:val="00672B4C"/>
    <w:rsid w:val="00686469"/>
    <w:rsid w:val="00690ED6"/>
    <w:rsid w:val="006A1492"/>
    <w:rsid w:val="006A5872"/>
    <w:rsid w:val="006B7FC6"/>
    <w:rsid w:val="006C087D"/>
    <w:rsid w:val="006C7D03"/>
    <w:rsid w:val="006E7426"/>
    <w:rsid w:val="006F6A2C"/>
    <w:rsid w:val="006F7B03"/>
    <w:rsid w:val="00701224"/>
    <w:rsid w:val="0073053A"/>
    <w:rsid w:val="00732A89"/>
    <w:rsid w:val="00751531"/>
    <w:rsid w:val="00780441"/>
    <w:rsid w:val="00783687"/>
    <w:rsid w:val="007854CE"/>
    <w:rsid w:val="007A29B3"/>
    <w:rsid w:val="007A67A1"/>
    <w:rsid w:val="007B13D2"/>
    <w:rsid w:val="007C1E06"/>
    <w:rsid w:val="007D4ED4"/>
    <w:rsid w:val="007F34EB"/>
    <w:rsid w:val="007F7E53"/>
    <w:rsid w:val="00810968"/>
    <w:rsid w:val="00831A64"/>
    <w:rsid w:val="0085200F"/>
    <w:rsid w:val="00872063"/>
    <w:rsid w:val="008776F8"/>
    <w:rsid w:val="0088362C"/>
    <w:rsid w:val="008D104D"/>
    <w:rsid w:val="008D61A4"/>
    <w:rsid w:val="008E3994"/>
    <w:rsid w:val="008E74FD"/>
    <w:rsid w:val="008F7157"/>
    <w:rsid w:val="00920A20"/>
    <w:rsid w:val="00922887"/>
    <w:rsid w:val="0092307C"/>
    <w:rsid w:val="00935958"/>
    <w:rsid w:val="00943EBF"/>
    <w:rsid w:val="009458C2"/>
    <w:rsid w:val="009A76BE"/>
    <w:rsid w:val="009C1627"/>
    <w:rsid w:val="009C2F8F"/>
    <w:rsid w:val="009C582E"/>
    <w:rsid w:val="009D69CA"/>
    <w:rsid w:val="009E7BAA"/>
    <w:rsid w:val="009F1948"/>
    <w:rsid w:val="00A06591"/>
    <w:rsid w:val="00A10D3F"/>
    <w:rsid w:val="00A20AE4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B030C8"/>
    <w:rsid w:val="00B21684"/>
    <w:rsid w:val="00B23CBA"/>
    <w:rsid w:val="00B5397C"/>
    <w:rsid w:val="00B551FA"/>
    <w:rsid w:val="00B75476"/>
    <w:rsid w:val="00B7697B"/>
    <w:rsid w:val="00B85A82"/>
    <w:rsid w:val="00B87893"/>
    <w:rsid w:val="00B92ECA"/>
    <w:rsid w:val="00BB0A74"/>
    <w:rsid w:val="00BB159A"/>
    <w:rsid w:val="00BE46A1"/>
    <w:rsid w:val="00C025EE"/>
    <w:rsid w:val="00C105DB"/>
    <w:rsid w:val="00C11A08"/>
    <w:rsid w:val="00C14895"/>
    <w:rsid w:val="00C358F6"/>
    <w:rsid w:val="00C372D4"/>
    <w:rsid w:val="00C415FF"/>
    <w:rsid w:val="00C425C2"/>
    <w:rsid w:val="00C43C45"/>
    <w:rsid w:val="00C454E7"/>
    <w:rsid w:val="00C47BA4"/>
    <w:rsid w:val="00CC7644"/>
    <w:rsid w:val="00CD5F1C"/>
    <w:rsid w:val="00D0100A"/>
    <w:rsid w:val="00D06C7D"/>
    <w:rsid w:val="00D231A6"/>
    <w:rsid w:val="00D6409C"/>
    <w:rsid w:val="00D65353"/>
    <w:rsid w:val="00D93F9A"/>
    <w:rsid w:val="00DB5448"/>
    <w:rsid w:val="00DB7475"/>
    <w:rsid w:val="00DD55A9"/>
    <w:rsid w:val="00DE7128"/>
    <w:rsid w:val="00DF02C8"/>
    <w:rsid w:val="00E0232E"/>
    <w:rsid w:val="00E34C56"/>
    <w:rsid w:val="00E525B7"/>
    <w:rsid w:val="00E535A9"/>
    <w:rsid w:val="00E6748D"/>
    <w:rsid w:val="00E84515"/>
    <w:rsid w:val="00E85185"/>
    <w:rsid w:val="00EA033E"/>
    <w:rsid w:val="00EA2A7E"/>
    <w:rsid w:val="00EB0710"/>
    <w:rsid w:val="00EB740B"/>
    <w:rsid w:val="00EC1CC3"/>
    <w:rsid w:val="00ED02E9"/>
    <w:rsid w:val="00ED7D8E"/>
    <w:rsid w:val="00F0414C"/>
    <w:rsid w:val="00F10AAC"/>
    <w:rsid w:val="00F17CD4"/>
    <w:rsid w:val="00F33DEA"/>
    <w:rsid w:val="00F4369A"/>
    <w:rsid w:val="00F43EB2"/>
    <w:rsid w:val="00FB09B6"/>
    <w:rsid w:val="00FB38D0"/>
    <w:rsid w:val="00FB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7EE91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AFB5-FBAD-4053-8F29-77E23F25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ebrail</cp:lastModifiedBy>
  <cp:revision>15</cp:revision>
  <dcterms:created xsi:type="dcterms:W3CDTF">2023-11-09T12:57:00Z</dcterms:created>
  <dcterms:modified xsi:type="dcterms:W3CDTF">2023-11-13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